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5129" w14:textId="352E43B3" w:rsidR="00A3479C" w:rsidRPr="00EA40D5" w:rsidRDefault="00A3479C">
      <w:pPr>
        <w:rPr>
          <w:rFonts w:ascii="Roboto Condensed" w:hAnsi="Roboto Condensed"/>
          <w:color w:val="000000" w:themeColor="text1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4"/>
        <w:gridCol w:w="4111"/>
      </w:tblGrid>
      <w:tr w:rsidR="007336DC" w:rsidRPr="00EA40D5" w14:paraId="1EF92347" w14:textId="77777777" w:rsidTr="00EA40D5">
        <w:trPr>
          <w:trHeight w:val="1183"/>
        </w:trPr>
        <w:tc>
          <w:tcPr>
            <w:tcW w:w="10485" w:type="dxa"/>
            <w:gridSpan w:val="2"/>
          </w:tcPr>
          <w:p w14:paraId="08B1904A" w14:textId="76B8937A" w:rsidR="007336DC" w:rsidRPr="00D52202" w:rsidRDefault="00D52202" w:rsidP="00D52202">
            <w:pPr>
              <w:spacing w:after="0" w:line="240" w:lineRule="auto"/>
              <w:ind w:right="-199"/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Конференция </w:t>
            </w:r>
            <w:r w:rsidR="00EA40D5" w:rsidRPr="00EA40D5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«</w:t>
            </w:r>
            <w:r w:rsidRPr="00EA40D5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СЫРЬЕВОЕ ОБЕСПЕЧЕНИЕ 2</w:t>
            </w:r>
            <w:r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.</w:t>
            </w:r>
            <w:r w:rsidRPr="00EA40D5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0: </w:t>
            </w:r>
            <w:r w:rsidR="00EA40D5" w:rsidRPr="00D52202">
              <w:rPr>
                <w:rFonts w:ascii="Roboto Condensed" w:hAnsi="Roboto Condensed" w:cs="Arial"/>
                <w:bCs/>
                <w:color w:val="EE0000"/>
                <w:sz w:val="40"/>
                <w:szCs w:val="40"/>
              </w:rPr>
              <w:t>трансформация рынка металлолома и металлургии</w:t>
            </w:r>
            <w:r w:rsidR="00EA40D5" w:rsidRPr="00EA40D5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» </w:t>
            </w:r>
          </w:p>
        </w:tc>
      </w:tr>
      <w:tr w:rsidR="00AE6586" w:rsidRPr="00EA40D5" w14:paraId="08242C57" w14:textId="77777777" w:rsidTr="00EA40D5">
        <w:trPr>
          <w:trHeight w:val="1271"/>
        </w:trPr>
        <w:tc>
          <w:tcPr>
            <w:tcW w:w="6374" w:type="dxa"/>
          </w:tcPr>
          <w:p w14:paraId="559C3259" w14:textId="4EC790B3" w:rsidR="00AE6586" w:rsidRPr="00EA40D5" w:rsidRDefault="00296235" w:rsidP="00D67E87">
            <w:pPr>
              <w:spacing w:after="0" w:line="240" w:lineRule="auto"/>
              <w:ind w:right="1449"/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  <w:r w:rsidR="007336DC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3</w:t>
            </w:r>
            <w:r w:rsidR="00AE6586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  <w:r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  <w:r w:rsidR="007336DC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4</w:t>
            </w:r>
            <w:r w:rsidR="00AE6586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августа</w:t>
            </w:r>
            <w:r w:rsidR="00AE6586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202</w:t>
            </w:r>
            <w:r w:rsidR="007336DC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6</w:t>
            </w:r>
            <w:r w:rsidR="00AE6586" w:rsidRPr="00EA40D5">
              <w:rPr>
                <w:rFonts w:ascii="Roboto Condensed" w:hAnsi="Roboto Condensed" w:cs="Arial"/>
                <w:b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года</w:t>
            </w:r>
          </w:p>
          <w:p w14:paraId="28E57B3E" w14:textId="22B9DF7C" w:rsidR="007336DC" w:rsidRPr="00EA40D5" w:rsidRDefault="007336DC" w:rsidP="00EA40D5">
            <w:pPr>
              <w:spacing w:after="0" w:line="240" w:lineRule="auto"/>
              <w:ind w:right="316"/>
              <w:rPr>
                <w:rFonts w:ascii="Roboto Condensed" w:eastAsia="Times New Roman" w:hAnsi="Roboto Condensed" w:cs="Arial"/>
                <w:i/>
                <w:iCs/>
                <w:color w:val="000000" w:themeColor="text1"/>
                <w:sz w:val="36"/>
                <w:szCs w:val="36"/>
                <w:lang w:eastAsia="ru-RU"/>
              </w:rPr>
            </w:pPr>
            <w:proofErr w:type="spellStart"/>
            <w:r w:rsidRPr="00EA40D5">
              <w:rPr>
                <w:rFonts w:ascii="Roboto Condensed" w:hAnsi="Roboto Condensed" w:cs="Arial"/>
                <w:color w:val="000000" w:themeColor="text1"/>
                <w:sz w:val="24"/>
                <w:szCs w:val="24"/>
                <w:shd w:val="clear" w:color="auto" w:fill="FFFFFF"/>
              </w:rPr>
              <w:t>Volga</w:t>
            </w:r>
            <w:proofErr w:type="spellEnd"/>
            <w:r w:rsidRPr="00EA40D5">
              <w:rPr>
                <w:rFonts w:ascii="Roboto Condensed" w:hAnsi="Roboto Condensed" w:cs="Arial"/>
                <w:color w:val="000000" w:themeColor="text1"/>
                <w:sz w:val="24"/>
                <w:szCs w:val="24"/>
                <w:shd w:val="clear" w:color="auto" w:fill="FFFFFF"/>
              </w:rPr>
              <w:t xml:space="preserve"> Hall, г. Волгоград, ул. Профсоюзная, д. 15</w:t>
            </w:r>
            <w:r w:rsidR="00EA40D5" w:rsidRPr="00EA40D5">
              <w:rPr>
                <w:rFonts w:ascii="Roboto Condensed" w:hAnsi="Roboto Condensed" w:cs="Arial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(территория отеля </w:t>
            </w:r>
            <w:proofErr w:type="spellStart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Hampton</w:t>
            </w:r>
            <w:proofErr w:type="spellEnd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by</w:t>
            </w:r>
            <w:proofErr w:type="spellEnd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Hilton </w:t>
            </w:r>
            <w:proofErr w:type="spellStart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Volgograd</w:t>
            </w:r>
            <w:proofErr w:type="spellEnd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Profsoyuznaya</w:t>
            </w:r>
            <w:proofErr w:type="spellEnd"/>
            <w:r w:rsidRPr="00EA40D5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) </w:t>
            </w:r>
          </w:p>
        </w:tc>
        <w:tc>
          <w:tcPr>
            <w:tcW w:w="4111" w:type="dxa"/>
          </w:tcPr>
          <w:p w14:paraId="559EAB71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20"/>
                <w:szCs w:val="20"/>
                <w:lang w:eastAsia="ru-RU"/>
              </w:rPr>
              <w:t>Прием заявок:</w:t>
            </w:r>
          </w:p>
          <w:p w14:paraId="4323E737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 xml:space="preserve">Члены Ассоциации НСРО РУСЛОМ.КОМ, органы власти: </w:t>
            </w:r>
          </w:p>
          <w:p w14:paraId="536A08AA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+7 (499) 490-49-28, sro@ruslom.com</w:t>
            </w:r>
          </w:p>
          <w:p w14:paraId="25DB39E0" w14:textId="5CAD1CC5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Иные компании:</w:t>
            </w:r>
          </w:p>
          <w:p w14:paraId="06B5D11E" w14:textId="50C08374" w:rsidR="00AE6586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16"/>
                <w:szCs w:val="16"/>
                <w:lang w:val="en-US"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+7 (495) 980-06-</w:t>
            </w:r>
            <w:proofErr w:type="gramStart"/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08,  lom@rusmet.ru</w:t>
            </w:r>
            <w:proofErr w:type="gramEnd"/>
          </w:p>
        </w:tc>
      </w:tr>
    </w:tbl>
    <w:p w14:paraId="7A81AC4B" w14:textId="1DCF98CF" w:rsidR="00B267CF" w:rsidRPr="00EA40D5" w:rsidRDefault="00B267CF" w:rsidP="00B50A3B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EE0000"/>
          <w:sz w:val="28"/>
          <w:szCs w:val="28"/>
        </w:rPr>
      </w:pPr>
      <w:r w:rsidRPr="00EA40D5">
        <w:rPr>
          <w:rFonts w:ascii="Roboto Condensed" w:eastAsia="Times New Roman" w:hAnsi="Roboto Condensed" w:cs="Arial"/>
          <w:b/>
          <w:color w:val="EE0000"/>
          <w:sz w:val="28"/>
          <w:szCs w:val="28"/>
        </w:rPr>
        <w:t>Форма-заявка</w:t>
      </w:r>
    </w:p>
    <w:p w14:paraId="5BBBC3DD" w14:textId="77777777" w:rsidR="00B50A3B" w:rsidRPr="00EA40D5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000000" w:themeColor="text1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3709"/>
        <w:gridCol w:w="1445"/>
        <w:gridCol w:w="4231"/>
      </w:tblGrid>
      <w:tr w:rsidR="001E400E" w:rsidRPr="00D52202" w14:paraId="70314DB5" w14:textId="77777777" w:rsidTr="00C21399">
        <w:tc>
          <w:tcPr>
            <w:tcW w:w="10456" w:type="dxa"/>
            <w:gridSpan w:val="4"/>
          </w:tcPr>
          <w:p w14:paraId="4D55D09F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Наименование предприятия (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русск</w:t>
            </w:r>
            <w:proofErr w:type="spell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\ 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английск</w:t>
            </w:r>
            <w:proofErr w:type="spell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): </w:t>
            </w:r>
          </w:p>
        </w:tc>
      </w:tr>
      <w:tr w:rsidR="001E400E" w:rsidRPr="00D52202" w14:paraId="5C018B5B" w14:textId="77777777" w:rsidTr="00C21399">
        <w:tc>
          <w:tcPr>
            <w:tcW w:w="10456" w:type="dxa"/>
            <w:gridSpan w:val="4"/>
          </w:tcPr>
          <w:p w14:paraId="2E7F12D0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Юридический адрес предприятия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  <w:lang w:val="en-US"/>
              </w:rPr>
              <w:t>: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E400E" w:rsidRPr="00D52202" w14:paraId="77EBD9A5" w14:textId="77777777" w:rsidTr="00C21399">
        <w:tc>
          <w:tcPr>
            <w:tcW w:w="10456" w:type="dxa"/>
            <w:gridSpan w:val="4"/>
          </w:tcPr>
          <w:p w14:paraId="424BFB13" w14:textId="78935472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Почтовый адрес предприятия:  </w:t>
            </w:r>
          </w:p>
        </w:tc>
      </w:tr>
      <w:tr w:rsidR="001E400E" w:rsidRPr="00D52202" w14:paraId="40BF6503" w14:textId="77777777" w:rsidTr="00C21399">
        <w:tc>
          <w:tcPr>
            <w:tcW w:w="10456" w:type="dxa"/>
            <w:gridSpan w:val="4"/>
          </w:tcPr>
          <w:p w14:paraId="2E0995AA" w14:textId="214125AD" w:rsidR="00D52202" w:rsidRPr="00D52202" w:rsidRDefault="001E400E" w:rsidP="00D52202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Участник (</w:t>
            </w:r>
            <w:r w:rsidRPr="00D52202">
              <w:rPr>
                <w:rFonts w:ascii="Roboto Condensed" w:eastAsia="Times New Roman" w:hAnsi="Roboto Condensed" w:cs="Arial"/>
                <w:b/>
                <w:color w:val="000000" w:themeColor="text1"/>
                <w:sz w:val="20"/>
                <w:szCs w:val="20"/>
              </w:rPr>
              <w:t>ФИО полностью, должность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): </w:t>
            </w:r>
            <w:r w:rsid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1.</w:t>
            </w:r>
          </w:p>
        </w:tc>
      </w:tr>
      <w:tr w:rsidR="001E400E" w:rsidRPr="00D52202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proofErr w:type="gram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E-mail:   </w:t>
            </w:r>
            <w:proofErr w:type="gram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                   Сайт:                           Телефон: </w:t>
            </w:r>
          </w:p>
        </w:tc>
      </w:tr>
      <w:tr w:rsidR="001E400E" w:rsidRPr="00D52202" w14:paraId="0F6374F4" w14:textId="77777777" w:rsidTr="00D52202">
        <w:trPr>
          <w:trHeight w:val="289"/>
        </w:trPr>
        <w:tc>
          <w:tcPr>
            <w:tcW w:w="1071" w:type="dxa"/>
            <w:vAlign w:val="center"/>
          </w:tcPr>
          <w:p w14:paraId="451BE06A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ИНН</w:t>
            </w:r>
          </w:p>
        </w:tc>
        <w:tc>
          <w:tcPr>
            <w:tcW w:w="3709" w:type="dxa"/>
          </w:tcPr>
          <w:p w14:paraId="597D11DB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2E22E61C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Банк</w:t>
            </w:r>
          </w:p>
        </w:tc>
        <w:tc>
          <w:tcPr>
            <w:tcW w:w="4231" w:type="dxa"/>
          </w:tcPr>
          <w:p w14:paraId="0BE29B10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7154D87B" w14:textId="77777777" w:rsidTr="00D52202">
        <w:trPr>
          <w:trHeight w:val="58"/>
        </w:trPr>
        <w:tc>
          <w:tcPr>
            <w:tcW w:w="1071" w:type="dxa"/>
            <w:vAlign w:val="center"/>
          </w:tcPr>
          <w:p w14:paraId="758A7AB2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КПП</w:t>
            </w:r>
          </w:p>
        </w:tc>
        <w:tc>
          <w:tcPr>
            <w:tcW w:w="3709" w:type="dxa"/>
          </w:tcPr>
          <w:p w14:paraId="5C91F87F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45" w:type="dxa"/>
          </w:tcPr>
          <w:p w14:paraId="66F70776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р\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31" w:type="dxa"/>
          </w:tcPr>
          <w:p w14:paraId="2DE6263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515C6B12" w14:textId="77777777" w:rsidTr="00D52202">
        <w:trPr>
          <w:trHeight w:val="144"/>
        </w:trPr>
        <w:tc>
          <w:tcPr>
            <w:tcW w:w="1071" w:type="dxa"/>
            <w:vAlign w:val="center"/>
          </w:tcPr>
          <w:p w14:paraId="5F01D1FB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ОГРН</w:t>
            </w:r>
          </w:p>
        </w:tc>
        <w:tc>
          <w:tcPr>
            <w:tcW w:w="3709" w:type="dxa"/>
          </w:tcPr>
          <w:p w14:paraId="63E1683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5968049C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к\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31" w:type="dxa"/>
          </w:tcPr>
          <w:p w14:paraId="0685AD7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3F9800E0" w14:textId="77777777" w:rsidTr="00D52202">
        <w:trPr>
          <w:trHeight w:val="89"/>
        </w:trPr>
        <w:tc>
          <w:tcPr>
            <w:tcW w:w="1071" w:type="dxa"/>
            <w:vAlign w:val="center"/>
          </w:tcPr>
          <w:p w14:paraId="61847E42" w14:textId="6D238B38" w:rsidR="001E400E" w:rsidRPr="00D52202" w:rsidRDefault="00D52202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18"/>
                <w:szCs w:val="18"/>
              </w:rPr>
              <w:t>Оператор ЭДО и реквизиты:</w:t>
            </w:r>
          </w:p>
        </w:tc>
        <w:tc>
          <w:tcPr>
            <w:tcW w:w="3709" w:type="dxa"/>
          </w:tcPr>
          <w:p w14:paraId="32EC9952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39C2B57B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БИК банка-получателя</w:t>
            </w:r>
          </w:p>
        </w:tc>
        <w:tc>
          <w:tcPr>
            <w:tcW w:w="4231" w:type="dxa"/>
          </w:tcPr>
          <w:p w14:paraId="7DB90F9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296235" w:rsidRPr="00D52202" w14:paraId="4F39D7ED" w14:textId="77777777" w:rsidTr="00C21399">
        <w:tc>
          <w:tcPr>
            <w:tcW w:w="10456" w:type="dxa"/>
            <w:gridSpan w:val="4"/>
          </w:tcPr>
          <w:p w14:paraId="422637DC" w14:textId="5C5C2E7D" w:rsidR="00296235" w:rsidRPr="00D52202" w:rsidRDefault="00296235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Промокод: </w:t>
            </w:r>
          </w:p>
        </w:tc>
      </w:tr>
    </w:tbl>
    <w:p w14:paraId="42248DE0" w14:textId="77777777" w:rsidR="00F968D2" w:rsidRPr="00EA40D5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 w:themeColor="text1"/>
          <w:sz w:val="6"/>
          <w:szCs w:val="6"/>
        </w:rPr>
      </w:pPr>
      <w:r w:rsidRPr="00EA40D5">
        <w:rPr>
          <w:rFonts w:ascii="Roboto Condensed" w:eastAsia="Times New Roman" w:hAnsi="Roboto Condensed" w:cs="Arial"/>
          <w:b/>
          <w:color w:val="000000" w:themeColor="text1"/>
          <w:sz w:val="6"/>
          <w:szCs w:val="6"/>
        </w:rPr>
        <w:tab/>
      </w:r>
    </w:p>
    <w:p w14:paraId="598247A0" w14:textId="7E328CF7" w:rsidR="00E00C85" w:rsidRPr="00D52202" w:rsidRDefault="00E00C85" w:rsidP="00C77BE5">
      <w:pPr>
        <w:spacing w:after="0" w:line="240" w:lineRule="auto"/>
        <w:jc w:val="center"/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val="en-US" w:eastAsia="ru-RU"/>
        </w:rPr>
      </w:pPr>
      <w:bookmarkStart w:id="0" w:name="_Hlk22824564"/>
      <w:r w:rsidRPr="00D52202"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eastAsia="ru-RU"/>
        </w:rPr>
        <w:t>Условия участия</w:t>
      </w:r>
      <w:r w:rsidR="00AC2640" w:rsidRPr="00D52202"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eastAsia="ru-RU"/>
        </w:rPr>
        <w:t>:</w:t>
      </w: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382"/>
        <w:gridCol w:w="5038"/>
      </w:tblGrid>
      <w:tr w:rsidR="0000148C" w:rsidRPr="002A23E1" w14:paraId="3B103858" w14:textId="77777777" w:rsidTr="00D52202">
        <w:trPr>
          <w:trHeight w:val="434"/>
        </w:trPr>
        <w:tc>
          <w:tcPr>
            <w:tcW w:w="5382" w:type="dxa"/>
            <w:shd w:val="clear" w:color="auto" w:fill="C00000"/>
            <w:vAlign w:val="center"/>
          </w:tcPr>
          <w:p w14:paraId="140BA407" w14:textId="5900578B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БИЗНЕС»</w:t>
            </w:r>
            <w:r w:rsidR="00D52202">
              <w:rPr>
                <w:rFonts w:ascii="Roboto Condensed" w:eastAsia="Times New Roman" w:hAnsi="Roboto Condensed" w:cs="Arial"/>
                <w:b/>
              </w:rPr>
              <w:t xml:space="preserve"> с проживанием</w:t>
            </w:r>
          </w:p>
          <w:p w14:paraId="1DA06016" w14:textId="00561ED7" w:rsidR="0000148C" w:rsidRPr="000C6E1F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0148C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13-14 августа 2026 г.</w:t>
            </w:r>
          </w:p>
        </w:tc>
        <w:tc>
          <w:tcPr>
            <w:tcW w:w="5038" w:type="dxa"/>
            <w:shd w:val="clear" w:color="auto" w:fill="C00000"/>
            <w:vAlign w:val="center"/>
          </w:tcPr>
          <w:p w14:paraId="2C92E0AB" w14:textId="77777777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СТАНДАРТ»</w:t>
            </w:r>
          </w:p>
          <w:p w14:paraId="19C1CE33" w14:textId="042ACD7A" w:rsidR="0000148C" w:rsidRPr="000C6E1F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0148C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13-14 августа 2026 г.</w:t>
            </w:r>
          </w:p>
        </w:tc>
      </w:tr>
      <w:tr w:rsidR="0000148C" w:rsidRPr="002A23E1" w14:paraId="5A56A172" w14:textId="77777777" w:rsidTr="00D52202">
        <w:trPr>
          <w:trHeight w:val="1900"/>
        </w:trPr>
        <w:tc>
          <w:tcPr>
            <w:tcW w:w="5382" w:type="dxa"/>
            <w:shd w:val="clear" w:color="auto" w:fill="EDEDED"/>
          </w:tcPr>
          <w:p w14:paraId="3A75A674" w14:textId="2981F52E" w:rsidR="0000148C" w:rsidRDefault="001D2226" w:rsidP="0000148C">
            <w:pPr>
              <w:spacing w:after="0"/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1343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00148C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41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за 1 делегата члена </w:t>
            </w:r>
            <w:r w:rsidR="00206BB6" w:rsidRPr="00206BB6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>СРО РУСЛОМ.КОМ</w:t>
            </w:r>
            <w:r w:rsidR="00915B03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>, и предприятиям Волгоградской области</w:t>
            </w:r>
          </w:p>
          <w:p w14:paraId="71337D91" w14:textId="491D9196" w:rsidR="0000148C" w:rsidRPr="0000148C" w:rsidRDefault="001D2226" w:rsidP="00D52202">
            <w:pPr>
              <w:spacing w:after="0"/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  <w:lang w:val="en-US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53786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00148C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46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за 1 делегата </w:t>
            </w:r>
          </w:p>
          <w:p w14:paraId="5F6525AD" w14:textId="4B31DDCD" w:rsidR="0000148C" w:rsidRPr="002A23E1" w:rsidRDefault="0000148C" w:rsidP="00BF6D6D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, </w:t>
            </w:r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>проживание 1 ночь (с 13 на 14 августа 2026</w:t>
            </w:r>
            <w:r>
              <w:rPr>
                <w:rFonts w:ascii="Roboto Condensed" w:hAnsi="Roboto Condensed"/>
                <w:b/>
                <w:bCs/>
                <w:sz w:val="18"/>
                <w:szCs w:val="18"/>
              </w:rPr>
              <w:t>, одноместный номер</w:t>
            </w:r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) в </w:t>
            </w:r>
            <w:proofErr w:type="spellStart"/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>Hampton</w:t>
            </w:r>
            <w:proofErr w:type="spellEnd"/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>by</w:t>
            </w:r>
            <w:proofErr w:type="spellEnd"/>
            <w:r w:rsidRPr="0000148C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Hilton Волгоград</w:t>
            </w:r>
          </w:p>
        </w:tc>
        <w:tc>
          <w:tcPr>
            <w:tcW w:w="5038" w:type="dxa"/>
            <w:shd w:val="clear" w:color="auto" w:fill="EDEDED"/>
          </w:tcPr>
          <w:p w14:paraId="1EFB32F4" w14:textId="78B32A37" w:rsidR="0000148C" w:rsidRDefault="001D2226" w:rsidP="0000148C">
            <w:pPr>
              <w:spacing w:after="0"/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-205807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30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 за 1 делегата члена СРО РУСЛОМ.КОМ</w:t>
            </w:r>
            <w:r w:rsidR="00915B03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 и </w:t>
            </w:r>
            <w:r w:rsidR="00915B03" w:rsidRPr="00915B03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>предприятиям Волгоградской области</w:t>
            </w:r>
          </w:p>
          <w:p w14:paraId="25DE8FB0" w14:textId="77777777" w:rsidR="0000148C" w:rsidRDefault="001D2226" w:rsidP="00D52202">
            <w:pPr>
              <w:spacing w:after="0"/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-181902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3</w:t>
            </w:r>
            <w:r w:rsidR="0000148C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5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>за 1 делегата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130FA5C1" w14:textId="77777777" w:rsidR="0000148C" w:rsidRPr="002A23E1" w:rsidRDefault="0000148C" w:rsidP="00D52202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</w:p>
        </w:tc>
      </w:tr>
      <w:tr w:rsidR="0000148C" w:rsidRPr="002A23E1" w14:paraId="5134629E" w14:textId="77777777" w:rsidTr="00D52202">
        <w:trPr>
          <w:trHeight w:val="500"/>
        </w:trPr>
        <w:tc>
          <w:tcPr>
            <w:tcW w:w="5382" w:type="dxa"/>
            <w:shd w:val="clear" w:color="auto" w:fill="C00000"/>
          </w:tcPr>
          <w:p w14:paraId="487C856E" w14:textId="06BF804A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БИЗНЕС ДЕЛЕГАЦИЯ»</w:t>
            </w:r>
            <w:r w:rsidR="00D52202">
              <w:rPr>
                <w:rFonts w:ascii="Roboto Condensed" w:eastAsia="Times New Roman" w:hAnsi="Roboto Condensed" w:cs="Arial"/>
                <w:b/>
              </w:rPr>
              <w:t xml:space="preserve"> с проживанием</w:t>
            </w:r>
          </w:p>
          <w:p w14:paraId="6C179FD4" w14:textId="71E9054E" w:rsidR="0000148C" w:rsidRPr="002A23E1" w:rsidRDefault="0000148C" w:rsidP="00BF6D6D">
            <w:pPr>
              <w:spacing w:after="0" w:line="240" w:lineRule="auto"/>
              <w:ind w:left="142" w:right="170"/>
              <w:jc w:val="center"/>
              <w:rPr>
                <w:rFonts w:ascii="Roboto Condensed" w:eastAsia="Times New Roman" w:hAnsi="Roboto Condensed" w:cs="Arial"/>
                <w:b/>
                <w:color w:val="000000"/>
              </w:rPr>
            </w:pPr>
            <w:r w:rsidRPr="0000148C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13-14 августа 2026 г.</w:t>
            </w:r>
          </w:p>
        </w:tc>
        <w:tc>
          <w:tcPr>
            <w:tcW w:w="5038" w:type="dxa"/>
            <w:shd w:val="clear" w:color="auto" w:fill="C00000"/>
          </w:tcPr>
          <w:p w14:paraId="615B842C" w14:textId="77777777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ДЕЛЕГАЦИЯ»</w:t>
            </w:r>
          </w:p>
          <w:p w14:paraId="0EEA6514" w14:textId="66BFEC08" w:rsidR="0000148C" w:rsidRPr="002A23E1" w:rsidRDefault="0000148C" w:rsidP="00BF6D6D">
            <w:pPr>
              <w:spacing w:after="0" w:line="240" w:lineRule="auto"/>
              <w:ind w:left="142" w:right="170"/>
              <w:jc w:val="center"/>
              <w:rPr>
                <w:rFonts w:ascii="Roboto Condensed" w:eastAsia="MS Gothic" w:hAnsi="Roboto Condensed" w:cs="Arial"/>
                <w:b/>
                <w:color w:val="000000"/>
              </w:rPr>
            </w:pPr>
            <w:r w:rsidRPr="0000148C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13-14 августа 2026 г.</w:t>
            </w:r>
          </w:p>
        </w:tc>
      </w:tr>
      <w:tr w:rsidR="0000148C" w:rsidRPr="002A23E1" w14:paraId="18652C5A" w14:textId="77777777" w:rsidTr="00D52202">
        <w:trPr>
          <w:trHeight w:val="1590"/>
        </w:trPr>
        <w:tc>
          <w:tcPr>
            <w:tcW w:w="5382" w:type="dxa"/>
            <w:shd w:val="clear" w:color="auto" w:fill="EDEDED"/>
          </w:tcPr>
          <w:p w14:paraId="61B823A2" w14:textId="58826BA9" w:rsidR="0000148C" w:rsidRPr="008258AB" w:rsidRDefault="0000148C" w:rsidP="00BF6D6D">
            <w:pPr>
              <w:spacing w:after="0"/>
              <w:rPr>
                <w:rFonts w:ascii="Roboto Condensed" w:hAnsi="Roboto Condensed"/>
                <w:b/>
                <w:bCs/>
              </w:rPr>
            </w:pPr>
            <w:r w:rsidRPr="008258AB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8258AB">
              <w:rPr>
                <w:rFonts w:ascii="Roboto Condensed" w:eastAsia="MS Gothic" w:hAnsi="Roboto Condensed" w:cs="Arial"/>
                <w:b/>
                <w:sz w:val="24"/>
                <w:szCs w:val="24"/>
              </w:rPr>
              <w:t xml:space="preserve"> </w:t>
            </w:r>
            <w:r w:rsidR="00206BB6">
              <w:rPr>
                <w:rFonts w:ascii="Roboto Condensed" w:hAnsi="Roboto Condensed"/>
                <w:b/>
                <w:bCs/>
              </w:rPr>
              <w:t>207 000</w:t>
            </w:r>
            <w:r w:rsidRPr="008258AB">
              <w:rPr>
                <w:rFonts w:ascii="Roboto Condensed" w:hAnsi="Roboto Condensed"/>
                <w:b/>
                <w:bCs/>
              </w:rPr>
              <w:t xml:space="preserve"> руб. </w:t>
            </w:r>
            <w:r w:rsidRPr="008258AB">
              <w:rPr>
                <w:rFonts w:ascii="Roboto Condensed" w:hAnsi="Roboto Condensed"/>
                <w:sz w:val="20"/>
                <w:szCs w:val="20"/>
              </w:rPr>
              <w:t xml:space="preserve">за участие до </w:t>
            </w:r>
            <w:r w:rsidR="000B3BFE">
              <w:rPr>
                <w:rFonts w:ascii="Roboto Condensed" w:hAnsi="Roboto Condensed"/>
                <w:sz w:val="20"/>
                <w:szCs w:val="20"/>
              </w:rPr>
              <w:t>5</w:t>
            </w:r>
            <w:r w:rsidRPr="008258AB">
              <w:rPr>
                <w:rFonts w:ascii="Roboto Condensed" w:hAnsi="Roboto Condensed"/>
                <w:sz w:val="20"/>
                <w:szCs w:val="20"/>
              </w:rPr>
              <w:t xml:space="preserve"> делегатов</w:t>
            </w:r>
          </w:p>
          <w:p w14:paraId="4640EB45" w14:textId="50B53453" w:rsidR="0000148C" w:rsidRPr="008258AB" w:rsidRDefault="0000148C" w:rsidP="00BF6D6D">
            <w:pPr>
              <w:spacing w:after="0" w:line="240" w:lineRule="auto"/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8258AB">
              <w:rPr>
                <w:rFonts w:ascii="Roboto Condensed" w:hAnsi="Roboto Condensed"/>
                <w:sz w:val="18"/>
                <w:szCs w:val="18"/>
              </w:rPr>
              <w:t xml:space="preserve">: </w:t>
            </w:r>
            <w:r w:rsidR="008258AB" w:rsidRPr="008258AB">
              <w:rPr>
                <w:rFonts w:ascii="Roboto Condensed" w:hAnsi="Roboto Condensed"/>
                <w:sz w:val="18"/>
                <w:szCs w:val="18"/>
              </w:rPr>
              <w:t xml:space="preserve">деловая и культурная программа, питание по программе, информационные раздаточные материалы, трансфер по программе и сопровождение во время </w:t>
            </w:r>
            <w:proofErr w:type="spellStart"/>
            <w:proofErr w:type="gramStart"/>
            <w:r w:rsidR="008258AB" w:rsidRPr="008258AB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="008258AB" w:rsidRPr="008258AB">
              <w:rPr>
                <w:rFonts w:ascii="Roboto Condensed" w:hAnsi="Roboto Condensed"/>
                <w:sz w:val="18"/>
                <w:szCs w:val="18"/>
              </w:rPr>
              <w:t xml:space="preserve"> и экскурсии, </w:t>
            </w:r>
            <w:r w:rsidR="008258AB"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проживание 1 ночь (с 13 на 14 августа 2026, одноместный номер) в </w:t>
            </w:r>
            <w:proofErr w:type="spellStart"/>
            <w:r w:rsidR="008258AB"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>Hampton</w:t>
            </w:r>
            <w:proofErr w:type="spellEnd"/>
            <w:r w:rsidR="008258AB"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8258AB"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>by</w:t>
            </w:r>
            <w:proofErr w:type="spellEnd"/>
            <w:r w:rsidR="008258AB"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Hilton Волгоград</w:t>
            </w:r>
          </w:p>
        </w:tc>
        <w:tc>
          <w:tcPr>
            <w:tcW w:w="5038" w:type="dxa"/>
            <w:shd w:val="clear" w:color="auto" w:fill="EDEDED"/>
          </w:tcPr>
          <w:p w14:paraId="438E905B" w14:textId="164751E6" w:rsidR="0000148C" w:rsidRPr="008258AB" w:rsidRDefault="0000148C" w:rsidP="00BF6D6D">
            <w:pPr>
              <w:spacing w:after="0"/>
              <w:rPr>
                <w:rFonts w:ascii="Roboto Condensed" w:hAnsi="Roboto Condensed"/>
                <w:b/>
                <w:bCs/>
              </w:rPr>
            </w:pPr>
            <w:r w:rsidRPr="008258AB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8258AB">
              <w:rPr>
                <w:rFonts w:ascii="Roboto Condensed" w:eastAsia="MS Gothic" w:hAnsi="Roboto Condensed" w:cs="Arial"/>
                <w:b/>
                <w:sz w:val="24"/>
                <w:szCs w:val="24"/>
              </w:rPr>
              <w:t xml:space="preserve"> </w:t>
            </w:r>
            <w:r w:rsidR="00206BB6">
              <w:rPr>
                <w:rFonts w:ascii="Roboto Condensed" w:hAnsi="Roboto Condensed" w:cs="Arial"/>
                <w:b/>
                <w:sz w:val="24"/>
                <w:szCs w:val="24"/>
              </w:rPr>
              <w:t>157</w:t>
            </w:r>
            <w:r w:rsidR="008258AB" w:rsidRPr="008258AB">
              <w:rPr>
                <w:rFonts w:ascii="Roboto Condensed" w:hAnsi="Roboto Condensed" w:cs="Arial"/>
                <w:b/>
                <w:sz w:val="24"/>
                <w:szCs w:val="24"/>
              </w:rPr>
              <w:t xml:space="preserve"> </w:t>
            </w:r>
            <w:r w:rsidR="00206BB6">
              <w:rPr>
                <w:rFonts w:ascii="Roboto Condensed" w:hAnsi="Roboto Condensed" w:cs="Arial"/>
                <w:b/>
                <w:sz w:val="24"/>
                <w:szCs w:val="24"/>
              </w:rPr>
              <w:t>5</w:t>
            </w:r>
            <w:r w:rsidR="008258AB" w:rsidRPr="008258AB">
              <w:rPr>
                <w:rFonts w:ascii="Roboto Condensed" w:hAnsi="Roboto Condensed" w:cs="Arial"/>
                <w:b/>
                <w:sz w:val="24"/>
                <w:szCs w:val="24"/>
              </w:rPr>
              <w:t xml:space="preserve">00 руб. </w:t>
            </w:r>
            <w:r w:rsidRPr="008258AB">
              <w:rPr>
                <w:rFonts w:ascii="Roboto Condensed" w:hAnsi="Roboto Condensed"/>
                <w:sz w:val="20"/>
                <w:szCs w:val="20"/>
              </w:rPr>
              <w:t xml:space="preserve">за участие до </w:t>
            </w:r>
            <w:r w:rsidR="00206BB6">
              <w:rPr>
                <w:rFonts w:ascii="Roboto Condensed" w:hAnsi="Roboto Condensed"/>
                <w:sz w:val="20"/>
                <w:szCs w:val="20"/>
              </w:rPr>
              <w:t>5</w:t>
            </w:r>
            <w:r w:rsidRPr="008258AB">
              <w:rPr>
                <w:rFonts w:ascii="Roboto Condensed" w:hAnsi="Roboto Condensed"/>
                <w:sz w:val="20"/>
                <w:szCs w:val="20"/>
              </w:rPr>
              <w:t xml:space="preserve"> делегатов</w:t>
            </w:r>
          </w:p>
          <w:p w14:paraId="4F44C82D" w14:textId="05658C8A" w:rsidR="008258AB" w:rsidRPr="008258AB" w:rsidRDefault="0000148C" w:rsidP="008258AB">
            <w:pPr>
              <w:spacing w:after="0" w:line="240" w:lineRule="auto"/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8258AB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8258AB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питание по программе, информационные раздаточные материалы, трансфер по программе и сопровождение во время </w:t>
            </w:r>
            <w:proofErr w:type="spellStart"/>
            <w:proofErr w:type="gramStart"/>
            <w:r w:rsidRPr="008258AB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8258AB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</w:p>
          <w:p w14:paraId="1CC04D60" w14:textId="79FF51B0" w:rsidR="0000148C" w:rsidRPr="008258AB" w:rsidRDefault="0000148C" w:rsidP="00BF6D6D">
            <w:pPr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</w:p>
        </w:tc>
      </w:tr>
    </w:tbl>
    <w:p w14:paraId="4C8B42AC" w14:textId="77777777" w:rsidR="00EA40D5" w:rsidRPr="00C77BE5" w:rsidRDefault="00EA40D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color w:val="000000" w:themeColor="text1"/>
          <w:sz w:val="14"/>
          <w:szCs w:val="14"/>
          <w:lang w:eastAsia="ru-RU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D52202" w14:paraId="4E0CBF7C" w14:textId="77777777" w:rsidTr="00D52202">
        <w:tc>
          <w:tcPr>
            <w:tcW w:w="5097" w:type="dxa"/>
          </w:tcPr>
          <w:p w14:paraId="7586A86C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Дополнительные услуги (за дополнительную плату):</w:t>
            </w:r>
          </w:p>
          <w:p w14:paraId="49F83BA2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Повышение категории номера</w:t>
            </w:r>
          </w:p>
          <w:p w14:paraId="53148E31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Индивидуальный трансфер Аэропорт-Отель-Аэропорт (кол-во, даты)</w:t>
            </w:r>
          </w:p>
          <w:p w14:paraId="569FCD8F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Дополнительная ночь (указать даты и количество </w:t>
            </w:r>
            <w:proofErr w:type="gramStart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ночей)_</w:t>
            </w:r>
            <w:proofErr w:type="gramEnd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_____________________________</w:t>
            </w:r>
          </w:p>
          <w:p w14:paraId="7B10A1C5" w14:textId="77777777" w:rsidR="00D52202" w:rsidRDefault="00D52202" w:rsidP="00E00C85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000000" w:themeColor="text1"/>
                <w:sz w:val="28"/>
                <w:szCs w:val="28"/>
                <w:lang w:eastAsia="ru-RU"/>
              </w:rPr>
            </w:pPr>
          </w:p>
        </w:tc>
        <w:tc>
          <w:tcPr>
            <w:tcW w:w="5097" w:type="dxa"/>
          </w:tcPr>
          <w:p w14:paraId="39738D23" w14:textId="4CE9E97B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proofErr w:type="gramStart"/>
            <w:r w:rsidRPr="00D52202">
              <w:rPr>
                <w:rFonts w:ascii="Roboto Condensed" w:hAnsi="Roboto Condensed" w:cs="Arial"/>
                <w:b/>
                <w:bCs/>
                <w:color w:val="000000" w:themeColor="text1"/>
                <w:sz w:val="16"/>
                <w:szCs w:val="16"/>
              </w:rPr>
              <w:t>!БИЗНЕС</w:t>
            </w:r>
            <w:proofErr w:type="gramEnd"/>
            <w:r w:rsidRPr="00D52202">
              <w:rPr>
                <w:rFonts w:ascii="Roboto Condensed" w:hAnsi="Roboto Condensed" w:cs="Arial"/>
                <w:b/>
                <w:bCs/>
                <w:color w:val="000000" w:themeColor="text1"/>
                <w:sz w:val="16"/>
                <w:szCs w:val="16"/>
              </w:rPr>
              <w:t>-ОПЦИЯ ДЛЯ КОМПАНИЙ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: При регистрации и оплате участия </w:t>
            </w:r>
            <w:r w:rsidR="00530869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5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(</w:t>
            </w:r>
            <w:r w:rsidR="00530869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пяти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) и более делегатов от одной компании предоставляется </w:t>
            </w:r>
            <w:r w:rsidR="00530869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две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комплиментарн</w:t>
            </w:r>
            <w:r w:rsidR="00530869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ые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опци</w:t>
            </w:r>
            <w:r w:rsidR="00530869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и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на выбор:</w:t>
            </w:r>
          </w:p>
          <w:p w14:paraId="20FA5680" w14:textId="77777777" w:rsidR="00D52202" w:rsidRPr="00D52202" w:rsidRDefault="00D52202" w:rsidP="00D52202">
            <w:pPr>
              <w:pStyle w:val="ae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142" w:hanging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размещение </w:t>
            </w:r>
            <w:proofErr w:type="spellStart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roll-up</w:t>
            </w:r>
            <w:proofErr w:type="spellEnd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стенда в зоне президиума или регистрации; </w:t>
            </w:r>
          </w:p>
          <w:p w14:paraId="3ED53DB9" w14:textId="18C8AFD6" w:rsidR="00D52202" w:rsidRPr="00D52202" w:rsidRDefault="00D52202" w:rsidP="00D52202">
            <w:pPr>
              <w:pStyle w:val="ae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142" w:hanging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вложение рекламно-информационных материалов в пакет участника; </w:t>
            </w:r>
          </w:p>
          <w:p w14:paraId="15ADB827" w14:textId="77777777" w:rsidR="00D52202" w:rsidRPr="00D52202" w:rsidRDefault="00D52202" w:rsidP="00D52202">
            <w:pPr>
              <w:pStyle w:val="ae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142" w:hanging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5-минутное выступление в деловой программе мероприятия; </w:t>
            </w:r>
          </w:p>
          <w:p w14:paraId="05C9C022" w14:textId="77777777" w:rsidR="00D52202" w:rsidRDefault="00D52202" w:rsidP="00D52202">
            <w:pPr>
              <w:pStyle w:val="ae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142" w:hanging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размещение информационной страницы компании в официальном каталоге мероприятия.</w:t>
            </w:r>
          </w:p>
          <w:p w14:paraId="481AFA9A" w14:textId="45ED1780" w:rsidR="00530869" w:rsidRPr="00D52202" w:rsidRDefault="00530869" w:rsidP="00D52202">
            <w:pPr>
              <w:pStyle w:val="ae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142" w:hanging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Промо-стол</w:t>
            </w:r>
          </w:p>
        </w:tc>
      </w:tr>
    </w:tbl>
    <w:p w14:paraId="215E4562" w14:textId="77777777" w:rsidR="00D52202" w:rsidRPr="00801B0F" w:rsidRDefault="00D52202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color w:val="000000" w:themeColor="text1"/>
          <w:sz w:val="28"/>
          <w:szCs w:val="28"/>
          <w:lang w:eastAsia="ru-RU"/>
        </w:rPr>
      </w:pPr>
    </w:p>
    <w:bookmarkEnd w:id="0"/>
    <w:p w14:paraId="1306A8C9" w14:textId="77777777" w:rsidR="0000148C" w:rsidRPr="002A23E1" w:rsidRDefault="0000148C" w:rsidP="0000148C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ПРЕДВАРИТЕЛЬНАЯ РЕГИСТРАЦИЯ ДЕЛЕГАТОВ ОБЯЗАТЕЛЬНА.</w:t>
      </w:r>
    </w:p>
    <w:p w14:paraId="0185D04F" w14:textId="0BD42E14" w:rsidR="0000148C" w:rsidRDefault="0000148C" w:rsidP="0000148C">
      <w:pPr>
        <w:spacing w:after="0" w:line="240" w:lineRule="auto"/>
        <w:rPr>
          <w:rFonts w:ascii="Roboto Condensed" w:hAnsi="Roboto Condensed" w:cs="Arial"/>
          <w:i/>
          <w:sz w:val="20"/>
          <w:szCs w:val="20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>Стоимость услуг не включает проживание и проезд</w:t>
      </w:r>
      <w:r w:rsidR="004D3928">
        <w:rPr>
          <w:rFonts w:ascii="Roboto Condensed" w:hAnsi="Roboto Condensed" w:cs="Arial"/>
          <w:i/>
          <w:sz w:val="20"/>
          <w:szCs w:val="20"/>
        </w:rPr>
        <w:t xml:space="preserve"> (з</w:t>
      </w:r>
      <w:r>
        <w:rPr>
          <w:rFonts w:ascii="Roboto Condensed" w:hAnsi="Roboto Condensed" w:cs="Arial"/>
          <w:i/>
          <w:sz w:val="20"/>
          <w:szCs w:val="20"/>
        </w:rPr>
        <w:t>а исключением пакетов «Бизнес» и «Бизнес делегация»</w:t>
      </w:r>
      <w:r w:rsidR="004D3928">
        <w:rPr>
          <w:rFonts w:ascii="Roboto Condensed" w:hAnsi="Roboto Condensed" w:cs="Arial"/>
          <w:i/>
          <w:sz w:val="20"/>
          <w:szCs w:val="20"/>
        </w:rPr>
        <w:t>).</w:t>
      </w:r>
    </w:p>
    <w:p w14:paraId="60B15596" w14:textId="0E2D4B37" w:rsidR="004D3928" w:rsidRPr="002A23E1" w:rsidRDefault="004D3928" w:rsidP="0000148C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>
        <w:rPr>
          <w:rFonts w:ascii="Roboto Condensed" w:hAnsi="Roboto Condensed" w:cs="Arial"/>
          <w:i/>
          <w:sz w:val="20"/>
          <w:szCs w:val="20"/>
        </w:rPr>
        <w:t>Указанная стоимость услуг включает налог НДС 5%</w:t>
      </w:r>
      <w:r w:rsidRPr="002A23E1">
        <w:rPr>
          <w:rFonts w:ascii="Roboto Condensed" w:hAnsi="Roboto Condensed" w:cs="Arial"/>
          <w:i/>
          <w:sz w:val="20"/>
          <w:szCs w:val="20"/>
        </w:rPr>
        <w:t>.</w:t>
      </w:r>
    </w:p>
    <w:p w14:paraId="41D39F1C" w14:textId="77777777" w:rsidR="00D67E87" w:rsidRPr="00EA40D5" w:rsidRDefault="00D67E87" w:rsidP="0029623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color w:val="000000" w:themeColor="text1"/>
        </w:rPr>
      </w:pPr>
    </w:p>
    <w:p w14:paraId="535C0761" w14:textId="61D26979" w:rsidR="00B267CF" w:rsidRPr="00EA40D5" w:rsidRDefault="00B267CF" w:rsidP="00FF2A8B">
      <w:pPr>
        <w:spacing w:after="0" w:line="240" w:lineRule="auto"/>
        <w:rPr>
          <w:rFonts w:ascii="Roboto Condensed" w:eastAsia="Times New Roman" w:hAnsi="Roboto Condensed" w:cs="Arial"/>
          <w:color w:val="000000" w:themeColor="text1"/>
        </w:rPr>
      </w:pPr>
      <w:r w:rsidRPr="00EA40D5">
        <w:rPr>
          <w:rFonts w:ascii="Roboto Condensed" w:eastAsia="Times New Roman" w:hAnsi="Roboto Condensed" w:cs="Arial"/>
          <w:color w:val="000000" w:themeColor="text1"/>
        </w:rPr>
        <w:t>Руководитель предприятия</w:t>
      </w:r>
      <w:r w:rsidR="002D7C26" w:rsidRPr="00EA40D5">
        <w:rPr>
          <w:rFonts w:ascii="Roboto Condensed" w:eastAsia="Times New Roman" w:hAnsi="Roboto Condensed" w:cs="Arial"/>
          <w:color w:val="000000" w:themeColor="text1"/>
        </w:rPr>
        <w:t xml:space="preserve"> </w:t>
      </w:r>
      <w:r w:rsidR="002D7C26" w:rsidRPr="00EA40D5">
        <w:rPr>
          <w:rFonts w:ascii="Roboto Condensed" w:eastAsia="Times New Roman" w:hAnsi="Roboto Condensed" w:cs="Arial"/>
          <w:color w:val="000000" w:themeColor="text1"/>
          <w:u w:val="single"/>
        </w:rPr>
        <w:t xml:space="preserve">                            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/</w:t>
      </w:r>
      <w:r w:rsidR="002D7C26" w:rsidRPr="00EA40D5">
        <w:rPr>
          <w:rFonts w:ascii="Roboto Condensed" w:eastAsia="Times New Roman" w:hAnsi="Roboto Condensed" w:cs="Arial"/>
          <w:color w:val="000000" w:themeColor="text1"/>
          <w:u w:val="single"/>
        </w:rPr>
        <w:t xml:space="preserve">             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/</w:t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="003F2DF5" w:rsidRPr="00EA40D5">
        <w:rPr>
          <w:rFonts w:ascii="Roboto Condensed" w:eastAsia="Times New Roman" w:hAnsi="Roboto Condensed" w:cs="Arial"/>
          <w:color w:val="000000" w:themeColor="text1"/>
        </w:rPr>
        <w:t xml:space="preserve">                   </w:t>
      </w:r>
      <w:r w:rsidR="002D7C26" w:rsidRPr="00EA40D5">
        <w:rPr>
          <w:rFonts w:ascii="Roboto Condensed" w:eastAsia="Times New Roman" w:hAnsi="Roboto Condensed" w:cs="Arial"/>
          <w:color w:val="000000" w:themeColor="text1"/>
        </w:rPr>
        <w:t xml:space="preserve">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расшифровка</w:t>
      </w:r>
      <w:r w:rsidR="00C975BF" w:rsidRPr="00EA40D5">
        <w:rPr>
          <w:rFonts w:ascii="Roboto Condensed" w:eastAsia="Times New Roman" w:hAnsi="Roboto Condensed" w:cs="Arial"/>
          <w:color w:val="000000" w:themeColor="text1"/>
        </w:rPr>
        <w:t xml:space="preserve"> подписи</w:t>
      </w:r>
      <w:r w:rsidRPr="00EA40D5">
        <w:rPr>
          <w:rFonts w:ascii="Roboto Condensed" w:eastAsia="Times New Roman" w:hAnsi="Roboto Condensed" w:cs="Arial"/>
          <w:color w:val="000000" w:themeColor="text1"/>
        </w:rPr>
        <w:t xml:space="preserve">          </w:t>
      </w:r>
      <w:r w:rsidR="00FF2A8B" w:rsidRPr="00EA40D5">
        <w:rPr>
          <w:rFonts w:ascii="Roboto Condensed" w:eastAsia="Times New Roman" w:hAnsi="Roboto Condensed" w:cs="Arial"/>
          <w:color w:val="000000" w:themeColor="text1"/>
        </w:rPr>
        <w:t xml:space="preserve">подпись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М.П.</w:t>
      </w:r>
    </w:p>
    <w:sectPr w:rsidR="00B267CF" w:rsidRPr="00EA40D5" w:rsidSect="008D5FC9">
      <w:footerReference w:type="even" r:id="rId8"/>
      <w:footerReference w:type="default" r:id="rId9"/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FDC9C" w14:textId="77777777" w:rsidR="001D2226" w:rsidRDefault="001D2226">
      <w:pPr>
        <w:spacing w:after="0" w:line="240" w:lineRule="auto"/>
      </w:pPr>
      <w:r>
        <w:separator/>
      </w:r>
    </w:p>
  </w:endnote>
  <w:endnote w:type="continuationSeparator" w:id="0">
    <w:p w14:paraId="7AA2EE52" w14:textId="77777777" w:rsidR="001D2226" w:rsidRDefault="001D2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0C24" w14:textId="6952C9EA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52202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26DEB" w14:textId="77777777" w:rsidR="001D2226" w:rsidRDefault="001D2226">
      <w:pPr>
        <w:spacing w:after="0" w:line="240" w:lineRule="auto"/>
      </w:pPr>
      <w:r>
        <w:separator/>
      </w:r>
    </w:p>
  </w:footnote>
  <w:footnote w:type="continuationSeparator" w:id="0">
    <w:p w14:paraId="63A1D6CC" w14:textId="77777777" w:rsidR="001D2226" w:rsidRDefault="001D22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7E42"/>
    <w:multiLevelType w:val="hybridMultilevel"/>
    <w:tmpl w:val="EC60B744"/>
    <w:lvl w:ilvl="0" w:tplc="AE28BD7C">
      <w:numFmt w:val="bullet"/>
      <w:lvlText w:val="•"/>
      <w:lvlJc w:val="left"/>
      <w:pPr>
        <w:ind w:left="1070" w:hanging="710"/>
      </w:pPr>
      <w:rPr>
        <w:rFonts w:ascii="Roboto Condensed" w:eastAsia="Calibri" w:hAnsi="Roboto Condensed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4EC51980"/>
    <w:multiLevelType w:val="hybridMultilevel"/>
    <w:tmpl w:val="F2E85414"/>
    <w:lvl w:ilvl="0" w:tplc="AE28BD7C">
      <w:numFmt w:val="bullet"/>
      <w:lvlText w:val="•"/>
      <w:lvlJc w:val="left"/>
      <w:pPr>
        <w:ind w:left="1070" w:hanging="710"/>
      </w:pPr>
      <w:rPr>
        <w:rFonts w:ascii="Roboto Condensed" w:eastAsia="Calibri" w:hAnsi="Roboto Condensed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86060"/>
    <w:multiLevelType w:val="hybridMultilevel"/>
    <w:tmpl w:val="135E4B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1"/>
  </w:num>
  <w:num w:numId="5">
    <w:abstractNumId w:val="4"/>
  </w:num>
  <w:num w:numId="6">
    <w:abstractNumId w:val="3"/>
  </w:num>
  <w:num w:numId="7">
    <w:abstractNumId w:val="8"/>
  </w:num>
  <w:num w:numId="8">
    <w:abstractNumId w:val="5"/>
  </w:num>
  <w:num w:numId="9">
    <w:abstractNumId w:val="7"/>
  </w:num>
  <w:num w:numId="10">
    <w:abstractNumId w:val="11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148C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BFE"/>
    <w:rsid w:val="000B3DDA"/>
    <w:rsid w:val="000E0AE0"/>
    <w:rsid w:val="000E17C5"/>
    <w:rsid w:val="000E2E81"/>
    <w:rsid w:val="000F1A14"/>
    <w:rsid w:val="000F52AC"/>
    <w:rsid w:val="0010254A"/>
    <w:rsid w:val="001025EC"/>
    <w:rsid w:val="00107A6D"/>
    <w:rsid w:val="00111266"/>
    <w:rsid w:val="0011158A"/>
    <w:rsid w:val="001152D7"/>
    <w:rsid w:val="001160A5"/>
    <w:rsid w:val="00120E83"/>
    <w:rsid w:val="001217D7"/>
    <w:rsid w:val="00123A59"/>
    <w:rsid w:val="001249FA"/>
    <w:rsid w:val="00132B10"/>
    <w:rsid w:val="0013657C"/>
    <w:rsid w:val="00136A64"/>
    <w:rsid w:val="00140703"/>
    <w:rsid w:val="00154931"/>
    <w:rsid w:val="00161F77"/>
    <w:rsid w:val="0016564F"/>
    <w:rsid w:val="00165DE2"/>
    <w:rsid w:val="00170CF7"/>
    <w:rsid w:val="00171630"/>
    <w:rsid w:val="0017185A"/>
    <w:rsid w:val="00185524"/>
    <w:rsid w:val="0018796C"/>
    <w:rsid w:val="00196053"/>
    <w:rsid w:val="001A43A1"/>
    <w:rsid w:val="001B3A9B"/>
    <w:rsid w:val="001C1420"/>
    <w:rsid w:val="001C3982"/>
    <w:rsid w:val="001C44E2"/>
    <w:rsid w:val="001D2226"/>
    <w:rsid w:val="001D4163"/>
    <w:rsid w:val="001E2B65"/>
    <w:rsid w:val="001E400E"/>
    <w:rsid w:val="00201A91"/>
    <w:rsid w:val="00206BB6"/>
    <w:rsid w:val="00216752"/>
    <w:rsid w:val="00216A42"/>
    <w:rsid w:val="002206F7"/>
    <w:rsid w:val="00224F11"/>
    <w:rsid w:val="00231E25"/>
    <w:rsid w:val="00234129"/>
    <w:rsid w:val="002476B8"/>
    <w:rsid w:val="00262F16"/>
    <w:rsid w:val="00271659"/>
    <w:rsid w:val="002800AD"/>
    <w:rsid w:val="0028159A"/>
    <w:rsid w:val="00291992"/>
    <w:rsid w:val="00294799"/>
    <w:rsid w:val="00296235"/>
    <w:rsid w:val="00296DEC"/>
    <w:rsid w:val="002B5DB3"/>
    <w:rsid w:val="002C1E3B"/>
    <w:rsid w:val="002D12BB"/>
    <w:rsid w:val="002D217D"/>
    <w:rsid w:val="002D7C26"/>
    <w:rsid w:val="002F3DA6"/>
    <w:rsid w:val="002F74BF"/>
    <w:rsid w:val="00310AD8"/>
    <w:rsid w:val="00312D71"/>
    <w:rsid w:val="003151CF"/>
    <w:rsid w:val="00316BCF"/>
    <w:rsid w:val="00336581"/>
    <w:rsid w:val="00344461"/>
    <w:rsid w:val="0035409A"/>
    <w:rsid w:val="0035475C"/>
    <w:rsid w:val="00377F9C"/>
    <w:rsid w:val="00385689"/>
    <w:rsid w:val="003877BE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C3E"/>
    <w:rsid w:val="00416B5D"/>
    <w:rsid w:val="004171E3"/>
    <w:rsid w:val="0042068D"/>
    <w:rsid w:val="004242AB"/>
    <w:rsid w:val="0042626A"/>
    <w:rsid w:val="00433ECB"/>
    <w:rsid w:val="00434068"/>
    <w:rsid w:val="0043511A"/>
    <w:rsid w:val="004374AD"/>
    <w:rsid w:val="00442A59"/>
    <w:rsid w:val="0044606C"/>
    <w:rsid w:val="00453E1F"/>
    <w:rsid w:val="00454AF6"/>
    <w:rsid w:val="00480FEA"/>
    <w:rsid w:val="00483DA5"/>
    <w:rsid w:val="00484132"/>
    <w:rsid w:val="00492566"/>
    <w:rsid w:val="00493CAF"/>
    <w:rsid w:val="0049472D"/>
    <w:rsid w:val="004B0BAF"/>
    <w:rsid w:val="004B429B"/>
    <w:rsid w:val="004C35FE"/>
    <w:rsid w:val="004D3928"/>
    <w:rsid w:val="004D4A0E"/>
    <w:rsid w:val="004E70DB"/>
    <w:rsid w:val="004E72E0"/>
    <w:rsid w:val="004F1FEB"/>
    <w:rsid w:val="00517DA9"/>
    <w:rsid w:val="00522E42"/>
    <w:rsid w:val="00527FC9"/>
    <w:rsid w:val="00530869"/>
    <w:rsid w:val="00536FB7"/>
    <w:rsid w:val="00540E91"/>
    <w:rsid w:val="00552115"/>
    <w:rsid w:val="0056610C"/>
    <w:rsid w:val="00577176"/>
    <w:rsid w:val="005A1688"/>
    <w:rsid w:val="005A4AAC"/>
    <w:rsid w:val="005B7C2D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5435"/>
    <w:rsid w:val="00687BB7"/>
    <w:rsid w:val="0069414A"/>
    <w:rsid w:val="00697221"/>
    <w:rsid w:val="006A58DF"/>
    <w:rsid w:val="006A6649"/>
    <w:rsid w:val="006C7DC9"/>
    <w:rsid w:val="006E4A53"/>
    <w:rsid w:val="006E67A7"/>
    <w:rsid w:val="006E72CE"/>
    <w:rsid w:val="006F709A"/>
    <w:rsid w:val="007142D3"/>
    <w:rsid w:val="007213FE"/>
    <w:rsid w:val="00722588"/>
    <w:rsid w:val="007336DC"/>
    <w:rsid w:val="00743DA9"/>
    <w:rsid w:val="00753E68"/>
    <w:rsid w:val="007545E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5545"/>
    <w:rsid w:val="007E5742"/>
    <w:rsid w:val="007F1FDD"/>
    <w:rsid w:val="007F2D6C"/>
    <w:rsid w:val="007F4D93"/>
    <w:rsid w:val="007F6E2B"/>
    <w:rsid w:val="00801B0F"/>
    <w:rsid w:val="008118BA"/>
    <w:rsid w:val="00821345"/>
    <w:rsid w:val="00822984"/>
    <w:rsid w:val="008258AB"/>
    <w:rsid w:val="00826885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A0FBD"/>
    <w:rsid w:val="008B3972"/>
    <w:rsid w:val="008C53DF"/>
    <w:rsid w:val="008D0C21"/>
    <w:rsid w:val="008D5FC9"/>
    <w:rsid w:val="008D64CE"/>
    <w:rsid w:val="008E13B3"/>
    <w:rsid w:val="008E5FC3"/>
    <w:rsid w:val="008F3051"/>
    <w:rsid w:val="0090334E"/>
    <w:rsid w:val="00915B03"/>
    <w:rsid w:val="0092118C"/>
    <w:rsid w:val="0093092B"/>
    <w:rsid w:val="0093134D"/>
    <w:rsid w:val="0093411F"/>
    <w:rsid w:val="009367EE"/>
    <w:rsid w:val="0094000E"/>
    <w:rsid w:val="00941012"/>
    <w:rsid w:val="009423FE"/>
    <w:rsid w:val="009448A8"/>
    <w:rsid w:val="00956736"/>
    <w:rsid w:val="00957BCF"/>
    <w:rsid w:val="00963BC7"/>
    <w:rsid w:val="009764F6"/>
    <w:rsid w:val="00976F93"/>
    <w:rsid w:val="00987307"/>
    <w:rsid w:val="00987569"/>
    <w:rsid w:val="00992485"/>
    <w:rsid w:val="009945F1"/>
    <w:rsid w:val="009A20F2"/>
    <w:rsid w:val="009A47D3"/>
    <w:rsid w:val="009A4AD2"/>
    <w:rsid w:val="009D4DC8"/>
    <w:rsid w:val="009D63A6"/>
    <w:rsid w:val="009E55E1"/>
    <w:rsid w:val="009E5A84"/>
    <w:rsid w:val="009F02B2"/>
    <w:rsid w:val="009F10AC"/>
    <w:rsid w:val="00A0576F"/>
    <w:rsid w:val="00A06C4D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740F3"/>
    <w:rsid w:val="00A8059B"/>
    <w:rsid w:val="00A8451F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428D"/>
    <w:rsid w:val="00AF54E3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F62"/>
    <w:rsid w:val="00B5542E"/>
    <w:rsid w:val="00B675C7"/>
    <w:rsid w:val="00B91148"/>
    <w:rsid w:val="00B9156B"/>
    <w:rsid w:val="00B92141"/>
    <w:rsid w:val="00BB0ECA"/>
    <w:rsid w:val="00BB756B"/>
    <w:rsid w:val="00BC04E7"/>
    <w:rsid w:val="00BC05EF"/>
    <w:rsid w:val="00BC0E68"/>
    <w:rsid w:val="00BC1A53"/>
    <w:rsid w:val="00BD5BDF"/>
    <w:rsid w:val="00BE7571"/>
    <w:rsid w:val="00BF6E42"/>
    <w:rsid w:val="00C1128B"/>
    <w:rsid w:val="00C11442"/>
    <w:rsid w:val="00C11E6D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77BE5"/>
    <w:rsid w:val="00C905B7"/>
    <w:rsid w:val="00C975BF"/>
    <w:rsid w:val="00CA0850"/>
    <w:rsid w:val="00CA0E26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15DE"/>
    <w:rsid w:val="00CE5D4F"/>
    <w:rsid w:val="00D0101F"/>
    <w:rsid w:val="00D011CA"/>
    <w:rsid w:val="00D04813"/>
    <w:rsid w:val="00D1131D"/>
    <w:rsid w:val="00D13C82"/>
    <w:rsid w:val="00D21018"/>
    <w:rsid w:val="00D22CE2"/>
    <w:rsid w:val="00D25A73"/>
    <w:rsid w:val="00D25FC8"/>
    <w:rsid w:val="00D52202"/>
    <w:rsid w:val="00D566EF"/>
    <w:rsid w:val="00D62DF4"/>
    <w:rsid w:val="00D65ABF"/>
    <w:rsid w:val="00D67E87"/>
    <w:rsid w:val="00D826E3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4099E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40D5"/>
    <w:rsid w:val="00EA7AB8"/>
    <w:rsid w:val="00EB37EE"/>
    <w:rsid w:val="00EB5DAD"/>
    <w:rsid w:val="00EB6F48"/>
    <w:rsid w:val="00ED23ED"/>
    <w:rsid w:val="00EF3E91"/>
    <w:rsid w:val="00F02AD8"/>
    <w:rsid w:val="00F3280A"/>
    <w:rsid w:val="00F34281"/>
    <w:rsid w:val="00F402D7"/>
    <w:rsid w:val="00F45C34"/>
    <w:rsid w:val="00F547D1"/>
    <w:rsid w:val="00F55739"/>
    <w:rsid w:val="00F61112"/>
    <w:rsid w:val="00F70DE4"/>
    <w:rsid w:val="00F74C34"/>
    <w:rsid w:val="00F87927"/>
    <w:rsid w:val="00F96352"/>
    <w:rsid w:val="00F968D2"/>
    <w:rsid w:val="00FA142A"/>
    <w:rsid w:val="00FB6212"/>
    <w:rsid w:val="00FB693E"/>
    <w:rsid w:val="00FD24F3"/>
    <w:rsid w:val="00FD562E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48C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8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3203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mi</cp:lastModifiedBy>
  <cp:revision>2</cp:revision>
  <cp:lastPrinted>2026-06-24T07:24:00Z</cp:lastPrinted>
  <dcterms:created xsi:type="dcterms:W3CDTF">2026-06-24T12:57:00Z</dcterms:created>
  <dcterms:modified xsi:type="dcterms:W3CDTF">2026-06-24T12:57:00Z</dcterms:modified>
</cp:coreProperties>
</file>